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Affairs</w:t>
      </w:r>
      <w:r>
        <w:t xml:space="preserve"> </w:t>
      </w:r>
      <w:r>
        <w:t xml:space="preserve">in</w:t>
      </w:r>
      <w:r>
        <w:t xml:space="preserve"> </w:t>
      </w:r>
      <w:r>
        <w:t xml:space="preserve">Chile</w:t>
      </w:r>
      <w:r>
        <w:t xml:space="preserve"> </w:t>
      </w:r>
      <w:r>
        <w:t xml:space="preserve">Santiago</w:t>
      </w:r>
    </w:p>
    <w:bookmarkStart w:id="20" w:name="Xd361b07a5ace47b8cb472fdea85caf5b9cd4a7a"/>
    <w:p>
      <w:pPr>
        <w:pStyle w:val="Heading1"/>
      </w:pPr>
      <w:r>
        <w:t xml:space="preserve">INTERNATIONAL POLITICAL AFFAIRS INTERNSHIP APPLICATION LETTER</w:t>
      </w:r>
    </w:p>
    <w:p>
      <w:pPr>
        <w:pStyle w:val="FirstParagraph"/>
      </w:pPr>
      <w:r>
        <w:t xml:space="preserve">Submitted to the Office of Honorable [Politician's Name], Santiago, Chil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onorable [Politician's Full Name]</w:t>
      </w:r>
    </w:p>
    <w:p>
      <w:pPr>
        <w:pStyle w:val="BodyText"/>
      </w:pPr>
      <w:r>
        <w:t xml:space="preserve">[Official Title, e.g., Member of the Chamber of Deputies / Senator]</w:t>
      </w:r>
    </w:p>
    <w:p>
      <w:pPr>
        <w:pStyle w:val="BodyText"/>
      </w:pPr>
      <w:r>
        <w:t xml:space="preserve">National Congress of Chile</w:t>
      </w:r>
    </w:p>
    <w:p>
      <w:pPr>
        <w:pStyle w:val="BodyText"/>
      </w:pPr>
      <w:r>
        <w:t xml:space="preserve">Santiago, Chile</w:t>
      </w:r>
    </w:p>
    <w:bookmarkStart w:id="21" w:name="X444cb8c03d48a293f754e083780143ad65abbb7"/>
    <w:p>
      <w:pPr>
        <w:pStyle w:val="Heading2"/>
      </w:pPr>
      <w:r>
        <w:t xml:space="preserve">Internship Application Letter for Political Affairs Internship in Chile Santiago</w:t>
      </w:r>
    </w:p>
    <w:p>
      <w:pPr>
        <w:pStyle w:val="FirstParagraph"/>
      </w:pPr>
      <w:r>
        <w:t xml:space="preserve">Dear Honorable [Politician's Name],</w:t>
      </w:r>
    </w:p>
    <w:p>
      <w:pPr>
        <w:pStyle w:val="BodyText"/>
      </w:pPr>
      <w:r>
        <w:t xml:space="preserve">I am writing with profound enthusiasm to submit my Internship Application Letter for the Political Affairs Internship position within your office in Chile Santiago. As a dedicated student of Political Science and International Relations at the University of Chile, I have long admired your principled leadership in addressing Santiago’s most pressing challenges—from urban inequality to environmental sustainability—and your unwavering commitment to democratic renewal in Chile. This internship opportunity represents not merely a professional step but a vital alignment with my lifelong aspiration to contribute meaningfully to Chile’s political landscape through service rooted in civic responsibility.</w:t>
      </w:r>
    </w:p>
    <w:p>
      <w:pPr>
        <w:pStyle w:val="BodyText"/>
      </w:pPr>
      <w:r>
        <w:t xml:space="preserve">Chile Santiago is the pulsating heart of our nation’s governance, where policy debates shape lives across the country. Having grown up amid Santiago’s vibrant yet stratified neighborhoods—from the historic Barrio Lastarria to the rapidly evolving neighborhoods of La Reina—I understand firsthand how local issues reverberate nationally. Your recent legislative initiatives on housing reform and public transportation equity in Santiago resonated deeply with me, illustrating how a committed Politician transforms policy into tangible progress for communities. It is precisely this intersection of grassroots engagement and national strategy that drives my application.</w:t>
      </w:r>
    </w:p>
    <w:p>
      <w:pPr>
        <w:pStyle w:val="BodyText"/>
      </w:pPr>
      <w:r>
        <w:t xml:space="preserve">My academic journey has prepared me for the multifaceted demands of political work in Chile Santiago. At the University of Chile, I completed a research thesis titled "Digital Democracy and Youth Engagement in Urban Governance: Case Studies from Santiago de Chile," which examined how technology enhances citizen participation in municipal decision-making. This project involved fieldwork across five communes—interviewing local officials, community organizers, and residents—to analyze barriers to civic inclusion. I also interned at the Santiago Municipal Council’s Office of Social Policy, where I assisted in drafting community feedback reports for city council sessions on air quality mitigation strategies. These experiences taught me that effective political work in Chile Santiago requires both analytical rigor and cultural sensitivity to our diverse urban fabric.</w:t>
      </w:r>
    </w:p>
    <w:p>
      <w:pPr>
        <w:pStyle w:val="BodyText"/>
      </w:pPr>
      <w:r>
        <w:t xml:space="preserve">What distinguishes this Internship Application Letter is my profound understanding of Chile Santiago’s unique political ecosystem. I recognize that a Politician in this city does not operate in isolation but must navigate complex relationships: between the National Congress, municipal governments, civil society organizations like the Coordinadora Nacional de Barrios (CNB), and Chile’s increasingly vocal youth movements. Your office has been instrumental in bridging these spheres—particularly through your work on the 2023 Social Equity Task Force. I am eager to contribute to this mission by conducting policy research on sustainable urban development, assisting in community outreach events across Santiago, and supporting your team with data-driven insights for legislative proposals.</w:t>
      </w:r>
    </w:p>
    <w:p>
      <w:pPr>
        <w:pStyle w:val="BodyText"/>
      </w:pPr>
      <w:r>
        <w:t xml:space="preserve">My fluency in Spanish (native) and English (professional), coupled with my familiarity with Chilean political history—from the Pinochet era to the 2020 Constitutional Convention—equips me to engage authentically across cultural and generational divides. During my university exchange at Pontificia Universidad Católica de Chile, I collaborated on a project analyzing voter behavior in Santiago’s municipal elections, using GIS mapping tools to visualize demographic shifts. This work reinforced my belief that meaningful policy must be grounded in the lived realities of Chile Santiago’s residents.</w:t>
      </w:r>
    </w:p>
    <w:p>
      <w:pPr>
        <w:pStyle w:val="BodyText"/>
      </w:pPr>
      <w:r>
        <w:t xml:space="preserve">I am particularly drawn to your office’s emphasis on intergenerational dialogue—a principle I championed during my volunteer work with "Jóvenes por la Democracia," a youth-led initiative advocating for electoral reform. In this role, I organized town halls in Providencia and Ñuñoa that connected young citizens with local officials to discuss education funding and public safety. These experiences crystallized my understanding: a Politician in Chile Santiago must not only represent but actively co-create solutions with the people they serve.</w:t>
      </w:r>
    </w:p>
    <w:p>
      <w:pPr>
        <w:pStyle w:val="BodyText"/>
      </w:pPr>
      <w:r>
        <w:t xml:space="preserve">As an intern, I would approach this role with meticulous professionalism and deep respect for Chile’s democratic values. I am prepared to conduct thorough research on emerging issues like the impact of climate migration on Santiago’s infrastructure or the socioeconomic effects of recent labor reforms. I would also assist in drafting constituent communications, analyzing policy briefs from organizations such as the Cámara de Diputados, and supporting your team during public hearings at the National Congress. My goal is not to replace your expertise but to amplify it through diligent support that aligns with Chile Santiago’s needs.</w:t>
      </w:r>
    </w:p>
    <w:p>
      <w:pPr>
        <w:pStyle w:val="BodyText"/>
      </w:pPr>
      <w:r>
        <w:t xml:space="preserve">Chile Santiago’s political future demands fresh perspectives grounded in empathy and rigor—exactly the approach I bring as a student of democracy and an active citizen. Your leadership exemplifies how a Politician can navigate complexity while centering humanity, and I am honored to express my eagerness to learn under your guidance. This Internship Application Letter represents more than an opportunity; it is my commitment to contributing to Chile’s democratic renewal at the very epicenter of its political life.</w:t>
      </w:r>
    </w:p>
    <w:p>
      <w:pPr>
        <w:pStyle w:val="BodyText"/>
      </w:pPr>
      <w:r>
        <w:t xml:space="preserve">Thank you for considering my application. I welcome the chance to discuss how my skills in research, community engagement, and policy analysis can support your work in Chile Santiago. I have attached my resume and academic transcript for your review and am available at your earliest convenience for an interview.</w:t>
      </w:r>
    </w:p>
    <w:p>
      <w:pPr>
        <w:pStyle w:val="BodyText"/>
      </w:pPr>
      <w:r>
        <w:t xml:space="preserve">Respectfully,</w:t>
      </w:r>
    </w:p>
    <w:p>
      <w:pPr>
        <w:pStyle w:val="BodyText"/>
      </w:pPr>
      <w:r>
        <w:t xml:space="preserve">[Your Full Name]</w:t>
      </w:r>
    </w:p>
    <w:p>
      <w:pPr>
        <w:pStyle w:val="BodyText"/>
      </w:pPr>
      <w:r>
        <w:t xml:space="preserve">[Your University and Major, e.g., B.A. in Political Science, Universidad de Chile]</w:t>
      </w:r>
    </w:p>
    <w:p>
      <w:pPr>
        <w:pStyle w:val="BodyText"/>
      </w:pPr>
      <w:r>
        <w:t xml:space="preserve">Word Count: 878 | This Internship Application Letter reflects dedication to political service in Chile Santiago</w:t>
      </w:r>
    </w:p>
    <w:p>
      <w:pPr>
        <w:pStyle w:val="BodyText"/>
      </w:pPr>
      <w:r>
        <w:t xml:space="preserve">Key Phrases Integrated:</w:t>
      </w:r>
    </w:p>
    <w:p>
      <w:pPr>
        <w:numPr>
          <w:ilvl w:val="0"/>
          <w:numId w:val="1001"/>
        </w:numPr>
        <w:pStyle w:val="Compact"/>
      </w:pPr>
      <w:r>
        <w:t xml:space="preserve">Internship Application Letter</w:t>
      </w:r>
    </w:p>
    <w:p>
      <w:pPr>
        <w:numPr>
          <w:ilvl w:val="0"/>
          <w:numId w:val="1001"/>
        </w:numPr>
        <w:pStyle w:val="Compact"/>
      </w:pPr>
      <w:r>
        <w:t xml:space="preserve">Politician</w:t>
      </w:r>
    </w:p>
    <w:p>
      <w:pPr>
        <w:numPr>
          <w:ilvl w:val="0"/>
          <w:numId w:val="1001"/>
        </w:numPr>
        <w:pStyle w:val="Compact"/>
      </w:pPr>
      <w:r>
        <w:t xml:space="preserve">Chile Santiag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Affairs in Chile Santiago</dc:title>
  <dc:creator/>
  <dc:language>en</dc:language>
  <cp:keywords/>
  <dcterms:created xsi:type="dcterms:W3CDTF">2026-07-21T09:48:48Z</dcterms:created>
  <dcterms:modified xsi:type="dcterms:W3CDTF">2026-07-21T09:48:48Z</dcterms:modified>
</cp:coreProperties>
</file>

<file path=docProps/custom.xml><?xml version="1.0" encoding="utf-8"?>
<Properties xmlns="http://schemas.openxmlformats.org/officeDocument/2006/custom-properties" xmlns:vt="http://schemas.openxmlformats.org/officeDocument/2006/docPropsVTypes"/>
</file>